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Italy</w:t>
      </w:r>
      <w:r>
        <w:t xml:space="preserve"> </w:t>
      </w:r>
      <w:r>
        <w:t xml:space="preserve">Naple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Naples Federico II</w:t>
      </w:r>
      <w:r>
        <w:br/>
      </w:r>
      <w:r>
        <w:t xml:space="preserve">Department of Computer Science and Engineering</w:t>
      </w:r>
      <w:r>
        <w:br/>
      </w:r>
      <w:r>
        <w:t xml:space="preserve">Piazzale Tecchio, 80 - 80125 Naples, Italy</w:t>
      </w:r>
    </w:p>
    <w:bookmarkStart w:id="20" w:name="X6e466e0433219dcfce2a9fd28278517d06cd4f2"/>
    <w:p>
      <w:pPr>
        <w:pStyle w:val="Heading2"/>
      </w:pPr>
      <w:r>
        <w:t xml:space="preserve">Subject: Formal Application for Scholarship to Pursue Advanced Studies in Software Engineering</w:t>
      </w:r>
    </w:p>
    <w:p>
      <w:pPr>
        <w:pStyle w:val="FirstParagraph"/>
      </w:pPr>
      <w:r>
        <w:t xml:space="preserve">Dear Esteemed Scholarship Committee,</w:t>
      </w:r>
    </w:p>
    <w:p>
      <w:pPr>
        <w:pStyle w:val="BodyText"/>
      </w:pPr>
      <w:r>
        <w:t xml:space="preserve">With profound enthusiasm and unwavering dedication, I submit this</w:t>
      </w:r>
      <w:r>
        <w:t xml:space="preserve"> </w:t>
      </w:r>
      <w:r>
        <w:rPr>
          <w:bCs/>
          <w:b/>
        </w:rPr>
        <w:t xml:space="preserve">Scholarship Application Letter</w:t>
      </w:r>
      <w:r>
        <w:t xml:space="preserve"> </w:t>
      </w:r>
      <w:r>
        <w:t xml:space="preserve">requesting financial support to enroll in the Master of Science program in Software Engineering at the prestigious University of Naples Federico II. As an aspiring</w:t>
      </w:r>
      <w:r>
        <w:t xml:space="preserve"> </w:t>
      </w:r>
      <w:r>
        <w:rPr>
          <w:bCs/>
          <w:b/>
        </w:rPr>
        <w:t xml:space="preserve">Software Engineer</w:t>
      </w:r>
      <w:r>
        <w:t xml:space="preserve"> </w:t>
      </w:r>
      <w:r>
        <w:t xml:space="preserve">with a passion for innovative technology development, I have meticulously chosen Italy Naples as my academic destination due to its unparalleled convergence of historical academic excellence and cutting-edge technological innovation. This institution's reputation for fostering industry-ready engineers, combined with Naples' vibrant tech ecosystem, makes it the ideal environment to cultivate my expertise in cloud architecture and AI-driven solutions.</w:t>
      </w:r>
    </w:p>
    <w:p>
      <w:pPr>
        <w:pStyle w:val="BodyText"/>
      </w:pPr>
      <w:r>
        <w:t xml:space="preserve">My academic journey has been defined by a relentless pursuit of technical mastery. Graduating with honors from [Your University] with a Bachelor's in Computer Science (GPA: 3.8/4.0), I spearheaded projects that directly align with Naples' technological aspirations. Notably, I developed an open-source machine learning framework for agricultural data analysis that reduced crop yield prediction errors by 32% – a solution particularly relevant to Campania's agricultural economy. During my final year, I collaborated with the Naples-based startup</w:t>
      </w:r>
      <w:r>
        <w:t xml:space="preserve"> </w:t>
      </w:r>
      <w:r>
        <w:rPr>
          <w:iCs/>
          <w:i/>
        </w:rPr>
        <w:t xml:space="preserve">Neapolis Tech</w:t>
      </w:r>
      <w:r>
        <w:t xml:space="preserve">, creating a mobile application for cultural heritage preservation that integrated AR tourism features. This experience revealed how deeply technology can transform communities, and it ignited my commitment to becoming a</w:t>
      </w:r>
      <w:r>
        <w:t xml:space="preserve"> </w:t>
      </w:r>
      <w:r>
        <w:rPr>
          <w:bCs/>
          <w:b/>
        </w:rPr>
        <w:t xml:space="preserve">Software Engineer</w:t>
      </w:r>
      <w:r>
        <w:t xml:space="preserve"> </w:t>
      </w:r>
      <w:r>
        <w:t xml:space="preserve">who bridges academic innovation with real-world societal impact.</w:t>
      </w:r>
    </w:p>
    <w:p>
      <w:pPr>
        <w:pStyle w:val="BodyText"/>
      </w:pPr>
      <w:r>
        <w:t xml:space="preserve">Naples represents far more than just a location for my studies; it embodies the perfect symbiosis of historical richness and technological dynamism that will shape my professional identity. The University of Naples Federico II, Italy's oldest university, maintains a legacy of pioneering computer science research since 1964 – including founding contributions to Italian telecommunications infrastructure. Its Department of Computer Science boasts partnerships with multinational tech giants like SAP and Leonardo Robotics, offering access to industry-grade development environments unavailable elsewhere. I am particularly drawn to Professor Maria Rossi's work on sustainable software architectures – her research directly informs my thesis proposal on energy-efficient cloud computing for smart cities. The university's location in Naples' historic center, surrounded by the Mediterranean Sea and volcanic landscapes of Vesuvius, provides an inspirational backdrop that fuels creative problem-solving – a perspective I believe is essential for modern</w:t>
      </w:r>
      <w:r>
        <w:t xml:space="preserve"> </w:t>
      </w:r>
      <w:r>
        <w:rPr>
          <w:bCs/>
          <w:b/>
        </w:rPr>
        <w:t xml:space="preserve">Software Engineer</w:t>
      </w:r>
      <w:r>
        <w:t xml:space="preserve"> </w:t>
      </w:r>
      <w:r>
        <w:t xml:space="preserve">development.</w:t>
      </w:r>
    </w:p>
    <w:p>
      <w:pPr>
        <w:pStyle w:val="BodyText"/>
      </w:pPr>
      <w:r>
        <w:t xml:space="preserve">The financial barrier to studying in Italy Naples represents my primary challenge. While securing admission to this esteemed program was achieved through academic merit, the combined costs of tuition (€2,000/year), living expenses in a major European city (€12,500/year), and specialized equipment for advanced coursework present significant hardship. My family's modest income as educators in rural India cannot sustain this investment without substantial assistance. This</w:t>
      </w:r>
      <w:r>
        <w:t xml:space="preserve"> </w:t>
      </w:r>
      <w:r>
        <w:rPr>
          <w:bCs/>
          <w:b/>
        </w:rPr>
        <w:t xml:space="preserve">Scholarship Application Letter</w:t>
      </w:r>
      <w:r>
        <w:t xml:space="preserve"> </w:t>
      </w:r>
      <w:r>
        <w:t xml:space="preserve">is therefore not merely a request for funds, but an investment in Italy Naples' technological future – one that will enable me to contribute meaningfully to the region's burgeoning IT sector. My previous experience as a teaching assistant at [Your University] demonstrates my commitment to knowledge sharing, and I pledge to mentor international students at Federico II while actively participating in Naples' tech community through events like the annual "Naples Tech Fest."</w:t>
      </w:r>
    </w:p>
    <w:p>
      <w:pPr>
        <w:pStyle w:val="BodyText"/>
      </w:pPr>
      <w:r>
        <w:t xml:space="preserve">My professional vision extends beyond personal achievement to active contribution. Upon completing my degree, I intend to establish an R&amp;D lab in Naples focused on developing accessible software solutions for small-scale Italian businesses. Leveraging the university's incubator program and Naples' proximity to European tech hubs, I aim to address critical gaps in digital transformation for local enterprises – particularly in tourism and agriculture sectors. My long-term goal is to collaborate with institutions like the Consorzio Campano per il Sviluppo Tecnologico (CCST) on projects that position Italy as a leader in sustainable technology. This scholarship would be the catalyst enabling me to transition from a promising student to an impactful</w:t>
      </w:r>
      <w:r>
        <w:t xml:space="preserve"> </w:t>
      </w:r>
      <w:r>
        <w:rPr>
          <w:bCs/>
          <w:b/>
        </w:rPr>
        <w:t xml:space="preserve">Software Engineer</w:t>
      </w:r>
      <w:r>
        <w:t xml:space="preserve"> </w:t>
      </w:r>
      <w:r>
        <w:t xml:space="preserve">who advances Naples' reputation as an innovation capital in Europe.</w:t>
      </w:r>
    </w:p>
    <w:p>
      <w:pPr>
        <w:pStyle w:val="BodyText"/>
      </w:pPr>
      <w:r>
        <w:t xml:space="preserve">I have attached comprehensive documentation including academic transcripts, letters of recommendation from Professor Antonio Bianchi (Head of Computer Science at [Your University]) and my industry supervisor at Neapolis Tech, and a detailed budget breakdown. My portfolio showcases three production-ready applications developed during my undergraduate studies – including the agricultural AI framework that earned regional recognition at the 2023 Southern Italian Innovation Challenge. I am prepared to discuss how my technical background in Python, Java, and cloud infrastructure (AWS/Azure) aligns with Federico II's curriculum immediately upon request.</w:t>
      </w:r>
    </w:p>
    <w:p>
      <w:pPr>
        <w:pStyle w:val="BodyText"/>
      </w:pPr>
      <w:r>
        <w:t xml:space="preserve">Italy Naples has long been a beacon of cultural renaissance – from the Renaissance era to today's digital transformation. By supporting my educational journey here, your scholarship committee will be investing in a future where software engineering serves as the bridge between Italy's rich heritage and its technological destiny. I have meticulously researched how this program uniquely prepares students for global challenges through its mandatory industry internships and Capstone projects with Naples' top tech firms. This opportunity represents not just academic growth, but the chance to become part of Naples' legacy of innovation – a city where every street corner whispers stories of creativity that now fuels the next generation of</w:t>
      </w:r>
      <w:r>
        <w:t xml:space="preserve"> </w:t>
      </w:r>
      <w:r>
        <w:rPr>
          <w:bCs/>
          <w:b/>
        </w:rPr>
        <w:t xml:space="preserve">Software Engineer</w:t>
      </w:r>
      <w:r>
        <w:t xml:space="preserve"> </w:t>
      </w:r>
      <w:r>
        <w:t xml:space="preserve">pioneers.</w:t>
      </w:r>
    </w:p>
    <w:p>
      <w:pPr>
        <w:pStyle w:val="BodyText"/>
      </w:pPr>
      <w:r>
        <w:t xml:space="preserve">I respectfully request the committee's favorable consideration of my application. I am available at your earliest convenience for an interview and can provide any additional materials required. Thank you for your time, dedication to nurturing global talent, and for recognizing how a single scholarship in Italy Naples can transform not just one student's future, but the entire technological landscape of Southern Europ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in Italy Naples</dc:title>
  <dc:creator/>
  <dc:language>en</dc:language>
  <cp:keywords/>
  <dcterms:created xsi:type="dcterms:W3CDTF">2026-07-15T01:24:54Z</dcterms:created>
  <dcterms:modified xsi:type="dcterms:W3CDTF">2026-07-15T01:24:54Z</dcterms:modified>
</cp:coreProperties>
</file>

<file path=docProps/custom.xml><?xml version="1.0" encoding="utf-8"?>
<Properties xmlns="http://schemas.openxmlformats.org/officeDocument/2006/custom-properties" xmlns:vt="http://schemas.openxmlformats.org/officeDocument/2006/docPropsVTypes"/>
</file>